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Agriculture uses comprising agrotechnology parks, aquaculture farms, plant / landscape nurseries, nurseries, hydroponics farms, agriculture research / experimental stations and farms are generally zoned "Agriculture" in the Master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0 September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0Z</dcterms:created>
  <dcterms:modified xsi:type="dcterms:W3CDTF">2024-05-23T00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